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481B1" w14:textId="00863E8F" w:rsidR="00CE40B2" w:rsidRDefault="00CE40B2" w:rsidP="00CE40B2">
      <w:pPr>
        <w:jc w:val="right"/>
      </w:pPr>
      <w:r>
        <w:t>William Pembleton</w:t>
      </w:r>
    </w:p>
    <w:p w14:paraId="391AAE8B" w14:textId="7BD30B8D" w:rsidR="00824861" w:rsidRDefault="00F81656" w:rsidP="00824861">
      <w:pPr>
        <w:jc w:val="center"/>
      </w:pPr>
      <w:hyperlink r:id="rId4" w:anchor="survey_results_public.csv" w:history="1">
        <w:r w:rsidR="00F94011" w:rsidRPr="00A14F80">
          <w:rPr>
            <w:rStyle w:val="Hyperlink"/>
          </w:rPr>
          <w:t>https://www.kaggle.com/stackoverflow/stack-overflow-2018-developer-survey#survey_results_public.csv</w:t>
        </w:r>
      </w:hyperlink>
    </w:p>
    <w:p w14:paraId="57B039B1" w14:textId="77777777" w:rsidR="00F94011" w:rsidRDefault="00F94011" w:rsidP="00824861">
      <w:pPr>
        <w:jc w:val="center"/>
      </w:pPr>
    </w:p>
    <w:p w14:paraId="05D8977C" w14:textId="0FCBC67D" w:rsidR="00CE40B2" w:rsidRDefault="00D55C58">
      <w:r>
        <w:t>Abstract</w:t>
      </w:r>
    </w:p>
    <w:p w14:paraId="65600E02" w14:textId="31064316" w:rsidR="00CE40B2" w:rsidRDefault="00CE40B2"/>
    <w:p w14:paraId="58486D18" w14:textId="6D8E2435" w:rsidR="00CE40B2" w:rsidRDefault="00CE40B2"/>
    <w:p w14:paraId="010FF414" w14:textId="5C134941" w:rsidR="00CE40B2" w:rsidRDefault="00CE40B2"/>
    <w:p w14:paraId="6AEE1FF9" w14:textId="4C4D8533" w:rsidR="00CE40B2" w:rsidRDefault="00CE40B2"/>
    <w:p w14:paraId="54FBC52D" w14:textId="59C82C68" w:rsidR="00CE40B2" w:rsidRDefault="00CE40B2"/>
    <w:p w14:paraId="6F5C828C" w14:textId="178A697A" w:rsidR="00CE40B2" w:rsidRDefault="00CE40B2">
      <w:r>
        <w:t>Background</w:t>
      </w:r>
    </w:p>
    <w:p w14:paraId="33FD2C69" w14:textId="67119A93" w:rsidR="00691569" w:rsidRDefault="00691569">
      <w:r>
        <w:t xml:space="preserve">The data I decided to use for this project is from the website Stack Overflow. Stack Overflow </w:t>
      </w:r>
      <w:r w:rsidR="00E46EB6">
        <w:t>is</w:t>
      </w:r>
      <w:r w:rsidR="00C22703">
        <w:t xml:space="preserve"> </w:t>
      </w:r>
      <w:proofErr w:type="spellStart"/>
      <w:proofErr w:type="gramStart"/>
      <w:r w:rsidR="00C22703">
        <w:t>a</w:t>
      </w:r>
      <w:proofErr w:type="spellEnd"/>
      <w:proofErr w:type="gramEnd"/>
      <w:r w:rsidR="00C22703">
        <w:t xml:space="preserve"> </w:t>
      </w:r>
      <w:r w:rsidR="00C22703" w:rsidRPr="00C22703">
        <w:t>online community for developers to learn, share their knowledge, and build their careers.</w:t>
      </w:r>
      <w:r w:rsidR="00E15056">
        <w:t xml:space="preserve"> It’s essentially the Q&amp;A website for developers</w:t>
      </w:r>
      <w:r w:rsidR="00444BC8">
        <w:t xml:space="preserve"> </w:t>
      </w:r>
      <w:proofErr w:type="gramStart"/>
      <w:r w:rsidR="00444BC8">
        <w:t>similar to</w:t>
      </w:r>
      <w:proofErr w:type="gramEnd"/>
      <w:r w:rsidR="00444BC8">
        <w:t xml:space="preserve"> something like Yahoo Answers. </w:t>
      </w:r>
      <w:r w:rsidR="007609EE">
        <w:t xml:space="preserve">Stack Overflow also does surveys </w:t>
      </w:r>
      <w:r w:rsidR="00BA5C7C">
        <w:t xml:space="preserve">asking their users to answer questions about their job. </w:t>
      </w:r>
      <w:r w:rsidR="006E54AE">
        <w:t>They asked questions like “How satisfied are you with your current Job?”, “On a typical day, how much time do you spend outside?”</w:t>
      </w:r>
      <w:r w:rsidR="00E4598D">
        <w:t xml:space="preserve"> and </w:t>
      </w:r>
      <w:r w:rsidR="00D616E8">
        <w:t>“</w:t>
      </w:r>
      <w:r w:rsidR="00D616E8" w:rsidRPr="00D616E8">
        <w:t>What is your current gross salary (before taxes and deductions)</w:t>
      </w:r>
      <w:r w:rsidR="00D616E8">
        <w:t>”</w:t>
      </w:r>
      <w:r w:rsidR="00395752">
        <w:t xml:space="preserve">. </w:t>
      </w:r>
    </w:p>
    <w:p w14:paraId="3D31EB02" w14:textId="49E01E52" w:rsidR="00CE40B2" w:rsidRDefault="00CD7F66">
      <w:r>
        <w:t xml:space="preserve">Description of </w:t>
      </w:r>
      <w:r w:rsidR="00F81656">
        <w:t>ID3</w:t>
      </w:r>
      <w:r>
        <w:t xml:space="preserve"> </w:t>
      </w:r>
      <w:r w:rsidR="006B686E">
        <w:t>and how it works</w:t>
      </w:r>
    </w:p>
    <w:p w14:paraId="1FA52D2F" w14:textId="1EC32D0F" w:rsidR="00CE40B2" w:rsidRDefault="00CE40B2"/>
    <w:p w14:paraId="40A448C7" w14:textId="7988DA33" w:rsidR="00CE40B2" w:rsidRDefault="00CE40B2"/>
    <w:p w14:paraId="1227C38D" w14:textId="1A85B6CA" w:rsidR="00CE40B2" w:rsidRDefault="00CE40B2"/>
    <w:p w14:paraId="16C23090" w14:textId="04B46596" w:rsidR="00CE40B2" w:rsidRDefault="00CE40B2">
      <w:r>
        <w:t xml:space="preserve">Methodological </w:t>
      </w:r>
    </w:p>
    <w:p w14:paraId="35408732" w14:textId="4A709183" w:rsidR="00CE40B2" w:rsidRDefault="00AA083D">
      <w:r>
        <w:t xml:space="preserve">I </w:t>
      </w:r>
      <w:r w:rsidR="006B686E">
        <w:t xml:space="preserve">cut </w:t>
      </w:r>
      <w:proofErr w:type="spellStart"/>
      <w:r w:rsidR="006B686E">
        <w:t>some thing</w:t>
      </w:r>
      <w:proofErr w:type="spellEnd"/>
      <w:r w:rsidR="006B686E">
        <w:t xml:space="preserve"> out of the </w:t>
      </w:r>
      <w:r w:rsidR="00434CCB">
        <w:t xml:space="preserve">dataset because </w:t>
      </w:r>
      <w:proofErr w:type="spellStart"/>
      <w:r w:rsidR="00434CCB">
        <w:t>Apriori</w:t>
      </w:r>
      <w:proofErr w:type="spellEnd"/>
      <w:r w:rsidR="00434CCB">
        <w:t xml:space="preserve"> couldn’t handle i</w:t>
      </w:r>
      <w:r w:rsidR="00E03ED5">
        <w:t xml:space="preserve">t. They asked some questions of email and like the like and asked participants to rank their feelings of the questions on a </w:t>
      </w:r>
      <w:r w:rsidR="00E03ED5" w:rsidRPr="00E03ED5">
        <w:t>Likert scale</w:t>
      </w:r>
      <w:r w:rsidR="00E03ED5">
        <w:t xml:space="preserve"> (1-5 scale).</w:t>
      </w:r>
    </w:p>
    <w:p w14:paraId="5B8B2A27" w14:textId="061625BA" w:rsidR="004B3FB9" w:rsidRDefault="004B3FB9">
      <w:r>
        <w:t>I also separated out lists in my dataset into their own individual column (for instance in the question “</w:t>
      </w:r>
      <w:r w:rsidRPr="004B3FB9">
        <w:t>Which development environment(s) do you use regularly?</w:t>
      </w:r>
      <w:r w:rsidR="00F537F4">
        <w:t>” a participant would check all that apply. The way they represented this in the dataset was IDE</w:t>
      </w:r>
      <w:proofErr w:type="gramStart"/>
      <w:r w:rsidR="00F537F4">
        <w:t>1;IDE</w:t>
      </w:r>
      <w:proofErr w:type="gramEnd"/>
      <w:r w:rsidR="00F537F4">
        <w:t>2</w:t>
      </w:r>
      <w:r w:rsidR="0050215F">
        <w:t>. I separated each of these values out into their own column.</w:t>
      </w:r>
    </w:p>
    <w:p w14:paraId="294DCB5A" w14:textId="37B39A55" w:rsidR="00AA083D" w:rsidRDefault="00AA083D">
      <w:r>
        <w:t>I ran the algorithm on the data</w:t>
      </w:r>
    </w:p>
    <w:p w14:paraId="215D5FFB" w14:textId="1637D5FC" w:rsidR="00CE40B2" w:rsidRDefault="00CE40B2"/>
    <w:p w14:paraId="7718E80E" w14:textId="118B542E" w:rsidR="00CE40B2" w:rsidRDefault="00CE40B2"/>
    <w:p w14:paraId="29291C30" w14:textId="32024D59" w:rsidR="00CE40B2" w:rsidRDefault="00CE40B2">
      <w:r>
        <w:t>Graphs</w:t>
      </w:r>
    </w:p>
    <w:p w14:paraId="1D5E15B1" w14:textId="3311DABD" w:rsidR="00CE40B2" w:rsidRDefault="00CD7F66">
      <w:r>
        <w:t>Connections</w:t>
      </w:r>
      <w:r w:rsidR="001D0381">
        <w:t xml:space="preserve"> of the nodes</w:t>
      </w:r>
    </w:p>
    <w:p w14:paraId="1CE9E3AF" w14:textId="53D06F10" w:rsidR="00CE40B2" w:rsidRDefault="00CE40B2"/>
    <w:p w14:paraId="7E41A561" w14:textId="37728202" w:rsidR="00CE40B2" w:rsidRDefault="00CE40B2"/>
    <w:p w14:paraId="3EF265A9" w14:textId="490543A5" w:rsidR="00CE40B2" w:rsidRDefault="00CE40B2">
      <w:r>
        <w:t>Conclusion</w:t>
      </w:r>
    </w:p>
    <w:p w14:paraId="6A00E6E2" w14:textId="0E2E7C8D" w:rsidR="00CD7F66" w:rsidRDefault="00CD7F66">
      <w:r>
        <w:t xml:space="preserve">It appears that </w:t>
      </w:r>
      <w:bookmarkStart w:id="0" w:name="_GoBack"/>
      <w:bookmarkEnd w:id="0"/>
    </w:p>
    <w:sectPr w:rsidR="00CD7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ca1AHM+kLksAAAA"/>
  </w:docVars>
  <w:rsids>
    <w:rsidRoot w:val="00716952"/>
    <w:rsid w:val="001D0381"/>
    <w:rsid w:val="002651B2"/>
    <w:rsid w:val="00395752"/>
    <w:rsid w:val="00434CCB"/>
    <w:rsid w:val="00444BC8"/>
    <w:rsid w:val="004B3FB9"/>
    <w:rsid w:val="0050215F"/>
    <w:rsid w:val="00691569"/>
    <w:rsid w:val="006B686E"/>
    <w:rsid w:val="006E54AE"/>
    <w:rsid w:val="00716952"/>
    <w:rsid w:val="007609EE"/>
    <w:rsid w:val="007916E3"/>
    <w:rsid w:val="00824861"/>
    <w:rsid w:val="008F41E3"/>
    <w:rsid w:val="00AA083D"/>
    <w:rsid w:val="00BA5C7C"/>
    <w:rsid w:val="00C1132D"/>
    <w:rsid w:val="00C22703"/>
    <w:rsid w:val="00CD7F66"/>
    <w:rsid w:val="00CE40B2"/>
    <w:rsid w:val="00D55C58"/>
    <w:rsid w:val="00D616E8"/>
    <w:rsid w:val="00E03ED5"/>
    <w:rsid w:val="00E15056"/>
    <w:rsid w:val="00E4598D"/>
    <w:rsid w:val="00E46EB6"/>
    <w:rsid w:val="00F537F4"/>
    <w:rsid w:val="00F81656"/>
    <w:rsid w:val="00F94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stackoverflow/stack-overflow-2018-developer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2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5</cp:revision>
  <dcterms:created xsi:type="dcterms:W3CDTF">2018-10-27T00:01:00Z</dcterms:created>
  <dcterms:modified xsi:type="dcterms:W3CDTF">2018-10-28T02:24:00Z</dcterms:modified>
</cp:coreProperties>
</file>